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8C3FE" w14:textId="77777777" w:rsidR="00032F7D" w:rsidRDefault="00AB7A3A">
      <w:pPr>
        <w:pStyle w:val="Title"/>
      </w:pPr>
      <w:r>
        <w:t>Activity 5 - R Programming - Loops 2</w:t>
      </w:r>
    </w:p>
    <w:p w14:paraId="6013EF31" w14:textId="77777777" w:rsidR="00032F7D" w:rsidRDefault="00AB7A3A">
      <w:pPr>
        <w:pStyle w:val="Author"/>
      </w:pPr>
      <w:r>
        <w:t>Aryan Khandelwal</w:t>
      </w:r>
    </w:p>
    <w:p w14:paraId="77CC17D2" w14:textId="77777777" w:rsidR="00032F7D" w:rsidRDefault="00AB7A3A">
      <w:pPr>
        <w:pStyle w:val="Date"/>
      </w:pPr>
      <w:r>
        <w:t>3/10/2022</w:t>
      </w:r>
    </w:p>
    <w:p w14:paraId="6BBAB824" w14:textId="77777777" w:rsidR="00032F7D" w:rsidRDefault="00AB7A3A">
      <w:r>
        <w:pict w14:anchorId="5C4615BF">
          <v:rect id="_x0000_i1025" style="width:0;height:1.5pt" o:hralign="center" o:hrstd="t" o:hr="t"/>
        </w:pict>
      </w:r>
    </w:p>
    <w:p w14:paraId="753729CC" w14:textId="77777777" w:rsidR="00032F7D" w:rsidRDefault="00AB7A3A">
      <w:r>
        <w:pict w14:anchorId="07BD33DB">
          <v:rect id="_x0000_i1026" style="width:0;height:1.5pt" o:hralign="center" o:hrstd="t" o:hr="t"/>
        </w:pict>
      </w:r>
    </w:p>
    <w:p w14:paraId="604B6687" w14:textId="77777777" w:rsidR="00032F7D" w:rsidRDefault="00AB7A3A">
      <w:pPr>
        <w:pStyle w:val="Compact"/>
        <w:numPr>
          <w:ilvl w:val="0"/>
          <w:numId w:val="2"/>
        </w:numPr>
      </w:pPr>
      <w:r>
        <w:t xml:space="preserve">Let’s write </w:t>
      </w:r>
      <w:r>
        <w:rPr>
          <w:rStyle w:val="VerbatimChar"/>
        </w:rPr>
        <w:t>while</w:t>
      </w:r>
      <w:r>
        <w:t xml:space="preserve"> loops to practice using the </w:t>
      </w:r>
      <w:r>
        <w:rPr>
          <w:rStyle w:val="VerbatimChar"/>
        </w:rPr>
        <w:t>while</w:t>
      </w:r>
      <w:r>
        <w:t xml:space="preserve"> loops.</w:t>
      </w:r>
    </w:p>
    <w:p w14:paraId="47A926C7" w14:textId="77777777" w:rsidR="00032F7D" w:rsidRDefault="00AB7A3A">
      <w:pPr>
        <w:pStyle w:val="Compact"/>
        <w:numPr>
          <w:ilvl w:val="0"/>
          <w:numId w:val="3"/>
        </w:numPr>
      </w:pPr>
      <w:r>
        <w:t>Suppose you went to Vegas and you will bet until you are broke. You start with $100 and bet $1 each time for the slot machine, and you want to keep track of the money you had after each bet. The probability of winning is 1/216 for getting three jokers. Onc</w:t>
      </w:r>
      <w:r>
        <w:t xml:space="preserve">e you win, you earn $30. Write a </w:t>
      </w:r>
      <w:r>
        <w:rPr>
          <w:rStyle w:val="VerbatimChar"/>
        </w:rPr>
        <w:t>while</w:t>
      </w:r>
      <w:r>
        <w:t xml:space="preserve"> loop to simulate this. Also, set the seed number equal to 3000 in order to reproduce your simulation result. Show the money after first 6 bets on the screen after this is done.</w:t>
      </w:r>
    </w:p>
    <w:p w14:paraId="3F41830C" w14:textId="77777777" w:rsidR="00032F7D" w:rsidRDefault="00AB7A3A">
      <w:pPr>
        <w:pStyle w:val="SourceCode"/>
      </w:pPr>
      <w:r>
        <w:rPr>
          <w:rStyle w:val="NormalTok"/>
        </w:rPr>
        <w:t xml:space="preserve">mone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ney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money)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result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ro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-1</w:t>
      </w:r>
      <w:r>
        <w:rPr>
          <w:rStyle w:val="SpecialCharTok"/>
        </w:rPr>
        <w:t>/</w:t>
      </w:r>
      <w:r>
        <w:rPr>
          <w:rStyle w:val="DecValTok"/>
        </w:rPr>
        <w:t>21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one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 xml:space="preserve">(money, </w:t>
      </w:r>
      <w:r>
        <w:rPr>
          <w:rStyle w:val="FunctionTok"/>
        </w:rPr>
        <w:t>tail</w:t>
      </w:r>
      <w:r>
        <w:rPr>
          <w:rStyle w:val="NormalTok"/>
        </w:rPr>
        <w:t>(money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result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ne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4F4D4CA2" w14:textId="77777777" w:rsidR="00032F7D" w:rsidRDefault="00AB7A3A">
      <w:pPr>
        <w:pStyle w:val="FirstParagraph"/>
      </w:pPr>
      <w:r>
        <w:rPr>
          <w:noProof/>
        </w:rPr>
        <w:lastRenderedPageBreak/>
        <w:drawing>
          <wp:inline distT="0" distB="0" distL="0" distR="0" wp14:anchorId="007B0884" wp14:editId="0B026D0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tivity5_files/figure-docx/Q1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1C48E" w14:textId="77777777" w:rsidR="00032F7D" w:rsidRDefault="00AB7A3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oney)</w:t>
      </w:r>
      <w:r>
        <w:br/>
      </w:r>
      <w:r>
        <w:rPr>
          <w:rStyle w:val="DocumentationTok"/>
        </w:rPr>
        <w:t>## [1] 100  99  98  97  96  95</w:t>
      </w:r>
      <w:r>
        <w:br/>
      </w:r>
      <w:r>
        <w:rPr>
          <w:rStyle w:val="NormalTok"/>
        </w:rPr>
        <w:t>money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 [1] 94</w:t>
      </w:r>
    </w:p>
    <w:p w14:paraId="045E7666" w14:textId="77777777" w:rsidR="00032F7D" w:rsidRDefault="00AB7A3A">
      <w:pPr>
        <w:pStyle w:val="Compact"/>
        <w:numPr>
          <w:ilvl w:val="0"/>
          <w:numId w:val="4"/>
        </w:numPr>
      </w:pPr>
      <w:r>
        <w:t xml:space="preserve">This time, you shall simulate a different case. If you get any single joker, you earn $1 and the probability to win is 75/216. Same as before, you will bet until you are broke and each bet costs $1. Write a </w:t>
      </w:r>
      <w:r>
        <w:rPr>
          <w:rStyle w:val="VerbatimChar"/>
        </w:rPr>
        <w:t>while</w:t>
      </w:r>
      <w:r>
        <w:t xml:space="preserve"> loop to simulate this. Also, set the seed n</w:t>
      </w:r>
      <w:r>
        <w:t>umber equal to 3000 in order to reproduce your simulation result. Show the money after the last 6 bets on the screen after this is done.</w:t>
      </w:r>
    </w:p>
    <w:p w14:paraId="36F0CF5E" w14:textId="77777777" w:rsidR="00032F7D" w:rsidRDefault="00AB7A3A">
      <w:pPr>
        <w:pStyle w:val="SourceCode"/>
      </w:pPr>
      <w:r>
        <w:rPr>
          <w:rStyle w:val="NormalTok"/>
        </w:rPr>
        <w:t xml:space="preserve">mone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ney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money)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result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ro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-75</w:t>
      </w:r>
      <w:r>
        <w:rPr>
          <w:rStyle w:val="SpecialCharTok"/>
        </w:rPr>
        <w:t>/</w:t>
      </w:r>
      <w:r>
        <w:rPr>
          <w:rStyle w:val="DecValTok"/>
        </w:rPr>
        <w:t>216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SpecialCharTok"/>
        </w:rPr>
        <w:t>/</w:t>
      </w:r>
      <w:r>
        <w:rPr>
          <w:rStyle w:val="DecValTok"/>
        </w:rPr>
        <w:t>2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mone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 xml:space="preserve">(money, </w:t>
      </w:r>
      <w:r>
        <w:rPr>
          <w:rStyle w:val="FunctionTok"/>
        </w:rPr>
        <w:t>tail</w:t>
      </w:r>
      <w:r>
        <w:rPr>
          <w:rStyle w:val="NormalTok"/>
        </w:rPr>
        <w:t>(money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result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ne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4F501859" w14:textId="77777777" w:rsidR="00032F7D" w:rsidRDefault="00AB7A3A">
      <w:pPr>
        <w:pStyle w:val="FirstParagraph"/>
      </w:pPr>
      <w:r>
        <w:rPr>
          <w:noProof/>
        </w:rPr>
        <w:lastRenderedPageBreak/>
        <w:drawing>
          <wp:inline distT="0" distB="0" distL="0" distR="0" wp14:anchorId="771D3414" wp14:editId="3663D1C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tivity5_files/figure-docx/Q1b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2E7F2" w14:textId="77777777" w:rsidR="00032F7D" w:rsidRDefault="00AB7A3A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money)</w:t>
      </w:r>
      <w:r>
        <w:br/>
      </w:r>
      <w:r>
        <w:rPr>
          <w:rStyle w:val="DocumentationTok"/>
        </w:rPr>
        <w:t>## [1] 3 2 1 2 1 0</w:t>
      </w:r>
    </w:p>
    <w:p w14:paraId="2649120C" w14:textId="77777777" w:rsidR="00032F7D" w:rsidRDefault="00AB7A3A">
      <w:r>
        <w:pict w14:anchorId="2E7272F7">
          <v:rect id="_x0000_i1027" style="width:0;height:1.5pt" o:hralign="center" o:hrstd="t" o:hr="t"/>
        </w:pict>
      </w:r>
    </w:p>
    <w:sectPr w:rsidR="00032F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F1CDA" w14:textId="77777777" w:rsidR="00AB7A3A" w:rsidRDefault="00AB7A3A">
      <w:pPr>
        <w:spacing w:after="0"/>
      </w:pPr>
      <w:r>
        <w:separator/>
      </w:r>
    </w:p>
  </w:endnote>
  <w:endnote w:type="continuationSeparator" w:id="0">
    <w:p w14:paraId="122422E1" w14:textId="77777777" w:rsidR="00AB7A3A" w:rsidRDefault="00AB7A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658A7" w14:textId="77777777" w:rsidR="00AB7A3A" w:rsidRDefault="00AB7A3A">
      <w:r>
        <w:separator/>
      </w:r>
    </w:p>
  </w:footnote>
  <w:footnote w:type="continuationSeparator" w:id="0">
    <w:p w14:paraId="2CF7B66A" w14:textId="77777777" w:rsidR="00AB7A3A" w:rsidRDefault="00AB7A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BE835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85A88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11"/>
    <w:multiLevelType w:val="multilevel"/>
    <w:tmpl w:val="0164A8DA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712"/>
    <w:multiLevelType w:val="multilevel"/>
    <w:tmpl w:val="35382966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F7D"/>
    <w:rsid w:val="00032F7D"/>
    <w:rsid w:val="00486BF5"/>
    <w:rsid w:val="00AB7A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9AD79"/>
  <w15:docId w15:val="{7B1C64BF-89A9-4206-8FF2-3D41D8CAD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5 - R Programming - Loops 2</dc:title>
  <dc:creator>Aryan Khandelwal</dc:creator>
  <cp:keywords/>
  <cp:lastModifiedBy>Aryan Khandelwal</cp:lastModifiedBy>
  <cp:revision>2</cp:revision>
  <dcterms:created xsi:type="dcterms:W3CDTF">2022-03-10T20:21:00Z</dcterms:created>
  <dcterms:modified xsi:type="dcterms:W3CDTF">2022-03-10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2</vt:lpwstr>
  </property>
  <property fmtid="{D5CDD505-2E9C-101B-9397-08002B2CF9AE}" pid="3" name="output">
    <vt:lpwstr/>
  </property>
</Properties>
</file>